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27E1" w:rsidRDefault="003827E1" w:rsidP="003827E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val="en-IN" w:eastAsia="en-IN"/>
        </w:rPr>
      </w:pPr>
      <w:hyperlink r:id="rId5" w:tgtFrame="_blank" w:tooltip="https://paperswithcode.com/datasets" w:history="1">
        <w:r w:rsidRPr="003827E1">
          <w:rPr>
            <w:rFonts w:ascii="Segoe UI" w:eastAsia="Times New Roman" w:hAnsi="Segoe UI" w:cs="Segoe UI"/>
            <w:color w:val="0000FF"/>
            <w:sz w:val="21"/>
            <w:szCs w:val="21"/>
            <w:u w:val="single"/>
            <w:lang w:val="en-IN" w:eastAsia="en-IN"/>
          </w:rPr>
          <w:t>https://paperswithcode.com/datasets</w:t>
        </w:r>
      </w:hyperlink>
    </w:p>
    <w:p w:rsidR="003827E1" w:rsidRPr="003827E1" w:rsidRDefault="003827E1" w:rsidP="003827E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val="en-IN" w:eastAsia="en-IN"/>
        </w:rPr>
      </w:pPr>
    </w:p>
    <w:p w:rsidR="003827E1" w:rsidRPr="003827E1" w:rsidRDefault="00183F15" w:rsidP="003827E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val="en-IN" w:eastAsia="en-IN"/>
        </w:rPr>
      </w:pPr>
      <w:hyperlink r:id="rId6" w:tgtFrame="_blank" w:tooltip="https://www.dataquest.io/blog/free-datasets-for-projects/" w:history="1">
        <w:r w:rsidR="003827E1" w:rsidRPr="003827E1">
          <w:rPr>
            <w:rFonts w:ascii="Segoe UI" w:eastAsia="Times New Roman" w:hAnsi="Segoe UI" w:cs="Segoe UI"/>
            <w:color w:val="0000FF"/>
            <w:sz w:val="21"/>
            <w:szCs w:val="21"/>
            <w:u w:val="single"/>
            <w:lang w:val="en-IN" w:eastAsia="en-IN"/>
          </w:rPr>
          <w:t>https://www.dataquest.io/blog/free-datasets-for-projects/</w:t>
        </w:r>
      </w:hyperlink>
    </w:p>
    <w:p w:rsidR="003827E1" w:rsidRDefault="003827E1" w:rsidP="009E670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:rsidR="009E6703" w:rsidRDefault="009E6703" w:rsidP="009E670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DATA PRE</w:t>
      </w:r>
      <w:r w:rsidR="00074B35">
        <w:rPr>
          <w:rFonts w:ascii="Times New Roman" w:hAnsi="Times New Roman" w:cs="Times New Roman"/>
          <w:b/>
          <w:bCs/>
          <w:sz w:val="40"/>
          <w:szCs w:val="40"/>
          <w:u w:val="single"/>
        </w:rPr>
        <w:t>-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PROCESSING</w:t>
      </w:r>
    </w:p>
    <w:p w:rsidR="00685AAD" w:rsidRDefault="00685AAD" w:rsidP="0021568F">
      <w:pPr>
        <w:pStyle w:val="NormalWeb"/>
        <w:shd w:val="clear" w:color="auto" w:fill="FFFFFF"/>
        <w:spacing w:before="0" w:beforeAutospacing="0" w:after="332" w:afterAutospacing="0" w:line="396" w:lineRule="atLeast"/>
        <w:rPr>
          <w:rStyle w:val="HTMLCode"/>
          <w:rFonts w:ascii="Consolas" w:hAnsi="Consolas" w:cs="Consolas"/>
          <w:color w:val="C7254E"/>
          <w:sz w:val="36"/>
          <w:szCs w:val="36"/>
          <w:shd w:val="clear" w:color="auto" w:fill="F9F2F4"/>
        </w:rPr>
      </w:pPr>
    </w:p>
    <w:p w:rsidR="00D87077" w:rsidRDefault="00D87077" w:rsidP="00D87077">
      <w:pPr>
        <w:tabs>
          <w:tab w:val="left" w:pos="2899"/>
        </w:tabs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D87077">
        <w:rPr>
          <w:rFonts w:ascii="Times New Roman" w:hAnsi="Times New Roman" w:cs="Times New Roman"/>
          <w:b/>
          <w:sz w:val="40"/>
          <w:szCs w:val="40"/>
          <w:u w:val="single"/>
        </w:rPr>
        <w:t>DATA NORMALIZATION</w:t>
      </w:r>
    </w:p>
    <w:p w:rsidR="00F71B14" w:rsidRDefault="00F71B14" w:rsidP="00F71B14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8"/>
          <w:szCs w:val="48"/>
        </w:rPr>
      </w:pPr>
      <w:r w:rsidRPr="001F67F7">
        <w:rPr>
          <w:rFonts w:ascii="Times New Roman" w:hAnsi="Times New Roman" w:cs="Times New Roman"/>
          <w:b/>
          <w:sz w:val="48"/>
          <w:szCs w:val="48"/>
        </w:rPr>
        <w:t>How to normalize data to 0-1 range?</w:t>
      </w:r>
    </w:p>
    <w:p w:rsidR="00F71B14" w:rsidRDefault="00F71B14" w:rsidP="00F71B14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8"/>
          <w:szCs w:val="48"/>
        </w:rPr>
      </w:pPr>
      <w:r>
        <w:rPr>
          <w:noProof/>
          <w:lang w:val="en-IN" w:eastAsia="en-IN"/>
        </w:rPr>
        <w:drawing>
          <wp:inline distT="0" distB="0" distL="0" distR="0" wp14:anchorId="60415FE6" wp14:editId="4708D6CB">
            <wp:extent cx="6270098" cy="1743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785" t="46203" r="36456" b="39852"/>
                    <a:stretch/>
                  </pic:blipFill>
                  <pic:spPr bwMode="auto">
                    <a:xfrm>
                      <a:off x="0" y="0"/>
                      <a:ext cx="6357360" cy="1767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1B14" w:rsidRPr="001F67F7" w:rsidRDefault="00F71B14" w:rsidP="00F71B14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8"/>
          <w:szCs w:val="48"/>
        </w:rPr>
      </w:pPr>
      <w:r>
        <w:rPr>
          <w:noProof/>
          <w:lang w:val="en-IN" w:eastAsia="en-IN"/>
        </w:rPr>
        <w:drawing>
          <wp:inline distT="0" distB="0" distL="0" distR="0" wp14:anchorId="3924F43A" wp14:editId="59BA1DAD">
            <wp:extent cx="6138006" cy="129441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564" t="18481" r="34062" b="70500"/>
                    <a:stretch/>
                  </pic:blipFill>
                  <pic:spPr bwMode="auto">
                    <a:xfrm>
                      <a:off x="0" y="0"/>
                      <a:ext cx="6258046" cy="1319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1B14" w:rsidRPr="00D87077" w:rsidRDefault="00F71B14" w:rsidP="00D87077">
      <w:pPr>
        <w:tabs>
          <w:tab w:val="left" w:pos="2899"/>
        </w:tabs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4969C3" w:rsidRPr="00C20772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C20772">
        <w:rPr>
          <w:rFonts w:ascii="Times New Roman" w:hAnsi="Times New Roman" w:cs="Times New Roman"/>
          <w:b/>
          <w:sz w:val="40"/>
          <w:szCs w:val="40"/>
          <w:u w:val="single"/>
        </w:rPr>
        <w:t xml:space="preserve"># Python code to Rescale data (between 0 and 1) </w:t>
      </w:r>
    </w:p>
    <w:p w:rsidR="004969C3" w:rsidRPr="004969C3" w:rsidRDefault="004969C3" w:rsidP="00F028EF">
      <w:pPr>
        <w:tabs>
          <w:tab w:val="left" w:pos="2899"/>
        </w:tabs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import pandas </w:t>
      </w:r>
      <w:r w:rsidR="00CC77FE">
        <w:rPr>
          <w:rFonts w:ascii="Times New Roman" w:hAnsi="Times New Roman" w:cs="Times New Roman"/>
          <w:sz w:val="40"/>
          <w:szCs w:val="40"/>
        </w:rPr>
        <w:t>as pa</w:t>
      </w:r>
    </w:p>
    <w:p w:rsidR="004969C3" w:rsidRPr="004969C3" w:rsidRDefault="004969C3" w:rsidP="00F028EF">
      <w:pPr>
        <w:tabs>
          <w:tab w:val="left" w:pos="2899"/>
        </w:tabs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import numpy </w:t>
      </w:r>
      <w:r w:rsidR="00CC77FE">
        <w:rPr>
          <w:rFonts w:ascii="Times New Roman" w:hAnsi="Times New Roman" w:cs="Times New Roman"/>
          <w:sz w:val="40"/>
          <w:szCs w:val="40"/>
        </w:rPr>
        <w:t>as np</w:t>
      </w:r>
    </w:p>
    <w:p w:rsidR="004969C3" w:rsidRDefault="004969C3" w:rsidP="00F028EF">
      <w:pPr>
        <w:tabs>
          <w:tab w:val="left" w:pos="2899"/>
        </w:tabs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from sklearn.preprocessing import MinMaxScaler </w:t>
      </w:r>
    </w:p>
    <w:p w:rsidR="00DA27FA" w:rsidRDefault="00DA27FA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</w:p>
    <w:p w:rsidR="00CC77FE" w:rsidRPr="004969C3" w:rsidRDefault="00CC77FE" w:rsidP="00CC77FE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names = ['preg', 'plas', 'pres', 'skin', 'test', 'mass', 'pedi', 'age', 'class'] </w:t>
      </w:r>
    </w:p>
    <w:p w:rsidR="00CC77FE" w:rsidRDefault="00CC77FE" w:rsidP="00CC77FE">
      <w:pPr>
        <w:tabs>
          <w:tab w:val="left" w:pos="2899"/>
        </w:tabs>
        <w:rPr>
          <w:rFonts w:ascii="Times New Roman" w:hAnsi="Times New Roman" w:cs="Times New Roman"/>
          <w:sz w:val="40"/>
          <w:szCs w:val="40"/>
        </w:rPr>
      </w:pPr>
    </w:p>
    <w:p w:rsidR="00CC77FE" w:rsidRPr="00DA27FA" w:rsidRDefault="00CC77FE" w:rsidP="00CC77FE">
      <w:pPr>
        <w:tabs>
          <w:tab w:val="left" w:pos="2899"/>
        </w:tabs>
        <w:rPr>
          <w:rFonts w:ascii="Times New Roman" w:hAnsi="Times New Roman" w:cs="Times New Roman"/>
          <w:sz w:val="36"/>
          <w:szCs w:val="36"/>
        </w:rPr>
      </w:pPr>
      <w:r w:rsidRPr="00DA27FA">
        <w:rPr>
          <w:rFonts w:ascii="Times New Roman" w:hAnsi="Times New Roman" w:cs="Times New Roman"/>
          <w:sz w:val="36"/>
          <w:szCs w:val="36"/>
        </w:rPr>
        <w:t xml:space="preserve">dataframe =pa.read_csv(“C:/Users/Admin/Desktop/pima.csv”, names=names) </w:t>
      </w:r>
    </w:p>
    <w:p w:rsidR="00CC77FE" w:rsidRPr="004969C3" w:rsidRDefault="00CC77FE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ataframe.head()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array = dataframe.values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</w:p>
    <w:p w:rsidR="004969C3" w:rsidRPr="00DA27FA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DA27FA">
        <w:rPr>
          <w:rFonts w:ascii="Times New Roman" w:hAnsi="Times New Roman" w:cs="Times New Roman"/>
          <w:b/>
          <w:sz w:val="40"/>
          <w:szCs w:val="40"/>
          <w:u w:val="single"/>
        </w:rPr>
        <w:t xml:space="preserve"># separate array into input and output components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X = array[:,0:8]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Y = array[:,8] </w:t>
      </w:r>
    </w:p>
    <w:p w:rsidR="004969C3" w:rsidRPr="004969C3" w:rsidRDefault="001475A5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min</w:t>
      </w:r>
      <w:r w:rsidR="004969C3" w:rsidRPr="004969C3">
        <w:rPr>
          <w:rFonts w:ascii="Times New Roman" w:hAnsi="Times New Roman" w:cs="Times New Roman"/>
          <w:sz w:val="40"/>
          <w:szCs w:val="40"/>
        </w:rPr>
        <w:t xml:space="preserve">= MinMaxScaler(feature_range=(0, 1)) </w:t>
      </w:r>
    </w:p>
    <w:p w:rsidR="001475A5" w:rsidRDefault="001475A5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cal</w:t>
      </w:r>
      <w:r w:rsidR="004969C3" w:rsidRPr="004969C3">
        <w:rPr>
          <w:rFonts w:ascii="Times New Roman" w:hAnsi="Times New Roman" w:cs="Times New Roman"/>
          <w:sz w:val="40"/>
          <w:szCs w:val="40"/>
        </w:rPr>
        <w:t xml:space="preserve">= </w:t>
      </w:r>
      <w:r>
        <w:rPr>
          <w:rFonts w:ascii="Times New Roman" w:hAnsi="Times New Roman" w:cs="Times New Roman"/>
          <w:sz w:val="40"/>
          <w:szCs w:val="40"/>
        </w:rPr>
        <w:t>min</w:t>
      </w:r>
      <w:r w:rsidR="004969C3" w:rsidRPr="004969C3">
        <w:rPr>
          <w:rFonts w:ascii="Times New Roman" w:hAnsi="Times New Roman" w:cs="Times New Roman"/>
          <w:sz w:val="40"/>
          <w:szCs w:val="40"/>
        </w:rPr>
        <w:t>.fit</w:t>
      </w:r>
      <w:r>
        <w:rPr>
          <w:rFonts w:ascii="Times New Roman" w:hAnsi="Times New Roman" w:cs="Times New Roman"/>
          <w:sz w:val="40"/>
          <w:szCs w:val="40"/>
        </w:rPr>
        <w:t>(X)</w:t>
      </w:r>
    </w:p>
    <w:p w:rsidR="004969C3" w:rsidRPr="004969C3" w:rsidRDefault="001475A5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rescaledX=scal.</w:t>
      </w:r>
      <w:r w:rsidR="004969C3" w:rsidRPr="004969C3">
        <w:rPr>
          <w:rFonts w:ascii="Times New Roman" w:hAnsi="Times New Roman" w:cs="Times New Roman"/>
          <w:sz w:val="40"/>
          <w:szCs w:val="40"/>
        </w:rPr>
        <w:t xml:space="preserve">transform(X)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</w:p>
    <w:p w:rsidR="004969C3" w:rsidRPr="00DA27FA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DA27FA">
        <w:rPr>
          <w:rFonts w:ascii="Times New Roman" w:hAnsi="Times New Roman" w:cs="Times New Roman"/>
          <w:b/>
          <w:sz w:val="40"/>
          <w:szCs w:val="40"/>
          <w:u w:val="single"/>
        </w:rPr>
        <w:t xml:space="preserve"># summarize transformed data </w:t>
      </w:r>
    </w:p>
    <w:p w:rsidR="004969C3" w:rsidRPr="004969C3" w:rsidRDefault="00183F15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np</w:t>
      </w:r>
      <w:r w:rsidR="004969C3" w:rsidRPr="004969C3">
        <w:rPr>
          <w:rFonts w:ascii="Times New Roman" w:hAnsi="Times New Roman" w:cs="Times New Roman"/>
          <w:sz w:val="40"/>
          <w:szCs w:val="40"/>
        </w:rPr>
        <w:t xml:space="preserve">.set_printoptions(precision=3) </w:t>
      </w:r>
    </w:p>
    <w:p w:rsidR="00860F5F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lastRenderedPageBreak/>
        <w:t>print(rescaledX[0:5,:])</w:t>
      </w:r>
    </w:p>
    <w:p w:rsid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:rsidR="00CC77FE" w:rsidRPr="004969C3" w:rsidRDefault="00CC77FE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:rsidR="00F71B14" w:rsidRPr="00250055" w:rsidRDefault="00F71B14" w:rsidP="00D87077">
      <w:pPr>
        <w:pStyle w:val="NormalWeb"/>
        <w:shd w:val="clear" w:color="auto" w:fill="FFFFFF"/>
        <w:spacing w:before="0" w:beforeAutospacing="0" w:after="332" w:afterAutospacing="0" w:line="396" w:lineRule="atLeast"/>
        <w:rPr>
          <w:rStyle w:val="Strong"/>
          <w:rFonts w:ascii="Georgia" w:hAnsi="Georgia"/>
          <w:spacing w:val="-1"/>
          <w:sz w:val="32"/>
          <w:szCs w:val="32"/>
          <w:u w:val="single"/>
          <w:shd w:val="clear" w:color="auto" w:fill="FFFFFF"/>
        </w:rPr>
      </w:pPr>
      <w:r w:rsidRPr="00250055">
        <w:rPr>
          <w:rStyle w:val="Strong"/>
          <w:rFonts w:ascii="Georgia" w:hAnsi="Georgia"/>
          <w:spacing w:val="-1"/>
          <w:sz w:val="32"/>
          <w:szCs w:val="32"/>
          <w:u w:val="single"/>
          <w:shd w:val="clear" w:color="auto" w:fill="FFFFFF"/>
        </w:rPr>
        <w:t>Z score normalization:</w:t>
      </w:r>
    </w:p>
    <w:p w:rsidR="00F71B14" w:rsidRPr="00D87077" w:rsidRDefault="00103738" w:rsidP="00D87077">
      <w:pPr>
        <w:pStyle w:val="NormalWeb"/>
        <w:shd w:val="clear" w:color="auto" w:fill="FFFFFF"/>
        <w:spacing w:before="0" w:beforeAutospacing="0" w:after="332" w:afterAutospacing="0" w:line="396" w:lineRule="atLeast"/>
        <w:rPr>
          <w:rStyle w:val="HTMLCode"/>
          <w:rFonts w:ascii="Consolas" w:hAnsi="Consolas" w:cs="Consolas"/>
          <w:color w:val="C7254E"/>
          <w:sz w:val="36"/>
          <w:szCs w:val="36"/>
          <w:shd w:val="clear" w:color="auto" w:fill="F9F2F4"/>
        </w:rPr>
      </w:pPr>
      <w:r w:rsidRPr="00103738">
        <w:rPr>
          <w:rFonts w:ascii="Consolas" w:hAnsi="Consolas" w:cs="Consolas"/>
          <w:noProof/>
          <w:color w:val="C7254E"/>
          <w:sz w:val="36"/>
          <w:szCs w:val="36"/>
          <w:shd w:val="clear" w:color="auto" w:fill="F9F2F4"/>
          <w:lang w:val="en-IN" w:eastAsia="en-IN"/>
        </w:rPr>
        <w:drawing>
          <wp:inline distT="0" distB="0" distL="0" distR="0">
            <wp:extent cx="2009775" cy="1075957"/>
            <wp:effectExtent l="0" t="0" r="0" b="0"/>
            <wp:docPr id="5" name="Picture 5" descr="https://cdn-images-1.medium.com/max/800/1*13XKCXQc7eabfZbRzkvGv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800/1*13XKCXQc7eabfZbRzkvGvA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481" cy="1104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9C3" w:rsidRPr="00F50011" w:rsidRDefault="004969C3" w:rsidP="00F50011">
      <w:pPr>
        <w:pStyle w:val="NormalWeb"/>
        <w:shd w:val="clear" w:color="auto" w:fill="FFFFFF"/>
        <w:spacing w:before="0" w:beforeAutospacing="0" w:after="332" w:afterAutospacing="0" w:line="396" w:lineRule="atLeast"/>
        <w:rPr>
          <w:rFonts w:ascii="Georgia" w:hAnsi="Georgia"/>
          <w:b/>
          <w:bCs/>
          <w:spacing w:val="-1"/>
          <w:sz w:val="32"/>
          <w:szCs w:val="32"/>
          <w:u w:val="single"/>
          <w:shd w:val="clear" w:color="auto" w:fill="FFFFFF"/>
        </w:rPr>
      </w:pPr>
      <w:r w:rsidRPr="00F50011">
        <w:rPr>
          <w:b/>
          <w:sz w:val="40"/>
          <w:szCs w:val="40"/>
          <w:u w:val="single"/>
        </w:rPr>
        <w:t xml:space="preserve"># Python code to Standardize data (0 mean, 1 stdev)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from sklearn.preprocessing import StandardScaler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import pandas </w:t>
      </w:r>
      <w:r w:rsidR="00CC77FE">
        <w:rPr>
          <w:rFonts w:ascii="Times New Roman" w:hAnsi="Times New Roman" w:cs="Times New Roman"/>
          <w:sz w:val="40"/>
          <w:szCs w:val="40"/>
        </w:rPr>
        <w:t>as pa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import numpy </w:t>
      </w:r>
      <w:r w:rsidR="00CC77FE">
        <w:rPr>
          <w:rFonts w:ascii="Times New Roman" w:hAnsi="Times New Roman" w:cs="Times New Roman"/>
          <w:sz w:val="40"/>
          <w:szCs w:val="40"/>
        </w:rPr>
        <w:t>as np</w:t>
      </w:r>
    </w:p>
    <w:p w:rsidR="00CD23E4" w:rsidRDefault="00CD23E4" w:rsidP="00CD23E4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names = ['preg', 'plas', 'pres', 'skin', 'test', 'mass', 'pedi', 'age', 'class'] </w:t>
      </w:r>
    </w:p>
    <w:p w:rsidR="00CD23E4" w:rsidRPr="004969C3" w:rsidRDefault="00CD23E4" w:rsidP="00CD23E4">
      <w:pPr>
        <w:tabs>
          <w:tab w:val="left" w:pos="2899"/>
        </w:tabs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ataframe =pa</w:t>
      </w:r>
      <w:r w:rsidRPr="004969C3">
        <w:rPr>
          <w:rFonts w:ascii="Times New Roman" w:hAnsi="Times New Roman" w:cs="Times New Roman"/>
          <w:sz w:val="40"/>
          <w:szCs w:val="40"/>
        </w:rPr>
        <w:t>.read_csv(</w:t>
      </w:r>
      <w:r>
        <w:rPr>
          <w:rFonts w:ascii="Times New Roman" w:hAnsi="Times New Roman" w:cs="Times New Roman"/>
          <w:sz w:val="40"/>
          <w:szCs w:val="40"/>
        </w:rPr>
        <w:t>“C:/Users/Admin/</w:t>
      </w:r>
      <w:r w:rsidRPr="00132763">
        <w:rPr>
          <w:rFonts w:ascii="Times New Roman" w:hAnsi="Times New Roman" w:cs="Times New Roman"/>
          <w:sz w:val="40"/>
          <w:szCs w:val="40"/>
        </w:rPr>
        <w:t>Desktop</w:t>
      </w:r>
      <w:r>
        <w:rPr>
          <w:rFonts w:ascii="Times New Roman" w:hAnsi="Times New Roman" w:cs="Times New Roman"/>
          <w:sz w:val="40"/>
          <w:szCs w:val="40"/>
        </w:rPr>
        <w:t>/pima.csv”</w:t>
      </w:r>
      <w:r w:rsidRPr="004969C3">
        <w:rPr>
          <w:rFonts w:ascii="Times New Roman" w:hAnsi="Times New Roman" w:cs="Times New Roman"/>
          <w:sz w:val="40"/>
          <w:szCs w:val="40"/>
        </w:rPr>
        <w:t xml:space="preserve">, names=names) </w:t>
      </w:r>
    </w:p>
    <w:p w:rsidR="00CD23E4" w:rsidRPr="004969C3" w:rsidRDefault="00CD23E4" w:rsidP="00CD23E4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ataframe.head()</w:t>
      </w:r>
    </w:p>
    <w:p w:rsidR="00CD23E4" w:rsidRPr="004969C3" w:rsidRDefault="00CD23E4" w:rsidP="00CD23E4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array = dataframe.values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</w:p>
    <w:p w:rsidR="004969C3" w:rsidRPr="00DA27FA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DA27FA">
        <w:rPr>
          <w:rFonts w:ascii="Times New Roman" w:hAnsi="Times New Roman" w:cs="Times New Roman"/>
          <w:b/>
          <w:sz w:val="40"/>
          <w:szCs w:val="40"/>
          <w:u w:val="single"/>
        </w:rPr>
        <w:lastRenderedPageBreak/>
        <w:t xml:space="preserve"># separate array into input and output components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X = array[:,0:8]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 xml:space="preserve">Y = array[:,8] </w:t>
      </w:r>
    </w:p>
    <w:p w:rsidR="003F7903" w:rsidRDefault="003F790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caler = StandardScaler()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>rescaledX = scaler.</w:t>
      </w:r>
      <w:r w:rsidR="003F7903">
        <w:rPr>
          <w:rFonts w:ascii="Times New Roman" w:hAnsi="Times New Roman" w:cs="Times New Roman"/>
          <w:sz w:val="40"/>
          <w:szCs w:val="40"/>
        </w:rPr>
        <w:t>fit_</w:t>
      </w:r>
      <w:r w:rsidRPr="004969C3">
        <w:rPr>
          <w:rFonts w:ascii="Times New Roman" w:hAnsi="Times New Roman" w:cs="Times New Roman"/>
          <w:sz w:val="40"/>
          <w:szCs w:val="40"/>
        </w:rPr>
        <w:t xml:space="preserve">transform(X) </w:t>
      </w:r>
    </w:p>
    <w:p w:rsidR="004969C3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</w:p>
    <w:p w:rsidR="004969C3" w:rsidRPr="00DA27FA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DA27FA">
        <w:rPr>
          <w:rFonts w:ascii="Times New Roman" w:hAnsi="Times New Roman" w:cs="Times New Roman"/>
          <w:b/>
          <w:sz w:val="40"/>
          <w:szCs w:val="40"/>
          <w:u w:val="single"/>
        </w:rPr>
        <w:t xml:space="preserve"># summarize transformed data </w:t>
      </w:r>
    </w:p>
    <w:p w:rsidR="004969C3" w:rsidRPr="004969C3" w:rsidRDefault="00183F15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np</w:t>
      </w:r>
      <w:bookmarkStart w:id="0" w:name="_GoBack"/>
      <w:bookmarkEnd w:id="0"/>
      <w:r w:rsidR="004969C3" w:rsidRPr="004969C3">
        <w:rPr>
          <w:rFonts w:ascii="Times New Roman" w:hAnsi="Times New Roman" w:cs="Times New Roman"/>
          <w:sz w:val="40"/>
          <w:szCs w:val="40"/>
        </w:rPr>
        <w:t xml:space="preserve">.set_printoptions(precision=3) </w:t>
      </w:r>
    </w:p>
    <w:p w:rsidR="00D87077" w:rsidRPr="004969C3" w:rsidRDefault="004969C3" w:rsidP="004969C3">
      <w:pPr>
        <w:tabs>
          <w:tab w:val="left" w:pos="2899"/>
        </w:tabs>
        <w:jc w:val="both"/>
        <w:rPr>
          <w:rFonts w:ascii="Times New Roman" w:hAnsi="Times New Roman" w:cs="Times New Roman"/>
          <w:sz w:val="40"/>
          <w:szCs w:val="40"/>
        </w:rPr>
      </w:pPr>
      <w:r w:rsidRPr="004969C3">
        <w:rPr>
          <w:rFonts w:ascii="Times New Roman" w:hAnsi="Times New Roman" w:cs="Times New Roman"/>
          <w:sz w:val="40"/>
          <w:szCs w:val="40"/>
        </w:rPr>
        <w:t>print(rescaledX[0:5,:])</w:t>
      </w:r>
    </w:p>
    <w:sectPr w:rsidR="00D87077" w:rsidRPr="004969C3" w:rsidSect="00AE4E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12A8E"/>
    <w:multiLevelType w:val="hybridMultilevel"/>
    <w:tmpl w:val="7BA83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C346D"/>
    <w:multiLevelType w:val="multilevel"/>
    <w:tmpl w:val="0368E9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jYyMDI2sDQzMTZV0lEKTi0uzszPAykwrQUALjddSSwAAAA="/>
  </w:docVars>
  <w:rsids>
    <w:rsidRoot w:val="00685AAD"/>
    <w:rsid w:val="00074B35"/>
    <w:rsid w:val="00085BDB"/>
    <w:rsid w:val="00103738"/>
    <w:rsid w:val="00106614"/>
    <w:rsid w:val="00132763"/>
    <w:rsid w:val="001475A5"/>
    <w:rsid w:val="00175F35"/>
    <w:rsid w:val="00183F15"/>
    <w:rsid w:val="001F67F7"/>
    <w:rsid w:val="0021568F"/>
    <w:rsid w:val="00250055"/>
    <w:rsid w:val="00253DBA"/>
    <w:rsid w:val="00263ADF"/>
    <w:rsid w:val="002D708F"/>
    <w:rsid w:val="003011DA"/>
    <w:rsid w:val="003827E1"/>
    <w:rsid w:val="003F7903"/>
    <w:rsid w:val="00410A9E"/>
    <w:rsid w:val="00492F87"/>
    <w:rsid w:val="004969C3"/>
    <w:rsid w:val="004E5D45"/>
    <w:rsid w:val="005A4007"/>
    <w:rsid w:val="005F7354"/>
    <w:rsid w:val="0064063B"/>
    <w:rsid w:val="00685AAD"/>
    <w:rsid w:val="00790452"/>
    <w:rsid w:val="007F5F0B"/>
    <w:rsid w:val="00860F5F"/>
    <w:rsid w:val="00875224"/>
    <w:rsid w:val="00914E81"/>
    <w:rsid w:val="00967E32"/>
    <w:rsid w:val="009E6703"/>
    <w:rsid w:val="00A11597"/>
    <w:rsid w:val="00A22416"/>
    <w:rsid w:val="00A82923"/>
    <w:rsid w:val="00AE4E3A"/>
    <w:rsid w:val="00B8283F"/>
    <w:rsid w:val="00C0569B"/>
    <w:rsid w:val="00C20772"/>
    <w:rsid w:val="00C45455"/>
    <w:rsid w:val="00C476B0"/>
    <w:rsid w:val="00C62B27"/>
    <w:rsid w:val="00CB30B3"/>
    <w:rsid w:val="00CC77FE"/>
    <w:rsid w:val="00CD23E4"/>
    <w:rsid w:val="00CF4A08"/>
    <w:rsid w:val="00D728AB"/>
    <w:rsid w:val="00D87077"/>
    <w:rsid w:val="00D977DB"/>
    <w:rsid w:val="00DA27FA"/>
    <w:rsid w:val="00E44D1D"/>
    <w:rsid w:val="00E747E6"/>
    <w:rsid w:val="00F028EF"/>
    <w:rsid w:val="00F1160F"/>
    <w:rsid w:val="00F50011"/>
    <w:rsid w:val="00F71B14"/>
    <w:rsid w:val="00F82EB4"/>
    <w:rsid w:val="00FC77AE"/>
    <w:rsid w:val="00FD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6C8B1B-E51A-487F-822D-0CE7547D9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8AB"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492F8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56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5A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AAD"/>
    <w:rPr>
      <w:rFonts w:ascii="Tahoma" w:hAnsi="Tahoma" w:cs="Tahoma"/>
      <w:sz w:val="16"/>
      <w:szCs w:val="16"/>
    </w:rPr>
  </w:style>
  <w:style w:type="paragraph" w:styleId="ListParagraph">
    <w:name w:val="List Paragraph"/>
    <w:aliases w:val="Resume Title"/>
    <w:basedOn w:val="Normal"/>
    <w:link w:val="ListParagraphChar"/>
    <w:uiPriority w:val="34"/>
    <w:qFormat/>
    <w:rsid w:val="00D728AB"/>
    <w:pPr>
      <w:ind w:left="720"/>
      <w:contextualSpacing/>
    </w:pPr>
    <w:rPr>
      <w:rFonts w:eastAsiaTheme="minorHAnsi"/>
    </w:rPr>
  </w:style>
  <w:style w:type="character" w:customStyle="1" w:styleId="ListParagraphChar">
    <w:name w:val="List Paragraph Char"/>
    <w:aliases w:val="Resume Title Char"/>
    <w:basedOn w:val="DefaultParagraphFont"/>
    <w:link w:val="ListParagraph"/>
    <w:uiPriority w:val="34"/>
    <w:locked/>
    <w:rsid w:val="00D728AB"/>
  </w:style>
  <w:style w:type="paragraph" w:styleId="NormalWeb">
    <w:name w:val="Normal (Web)"/>
    <w:basedOn w:val="Normal"/>
    <w:uiPriority w:val="99"/>
    <w:unhideWhenUsed/>
    <w:rsid w:val="00263A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263AD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63A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492F87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569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56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569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ljs-number">
    <w:name w:val="hljs-number"/>
    <w:basedOn w:val="DefaultParagraphFont"/>
    <w:rsid w:val="00C0569B"/>
  </w:style>
  <w:style w:type="character" w:styleId="Strong">
    <w:name w:val="Strong"/>
    <w:basedOn w:val="DefaultParagraphFont"/>
    <w:uiPriority w:val="22"/>
    <w:qFormat/>
    <w:rsid w:val="00F71B14"/>
    <w:rPr>
      <w:b/>
      <w:bCs/>
    </w:rPr>
  </w:style>
  <w:style w:type="character" w:customStyle="1" w:styleId="kn">
    <w:name w:val="kn"/>
    <w:basedOn w:val="DefaultParagraphFont"/>
    <w:rsid w:val="00860F5F"/>
  </w:style>
  <w:style w:type="character" w:customStyle="1" w:styleId="nn">
    <w:name w:val="nn"/>
    <w:basedOn w:val="DefaultParagraphFont"/>
    <w:rsid w:val="00860F5F"/>
  </w:style>
  <w:style w:type="character" w:customStyle="1" w:styleId="n">
    <w:name w:val="n"/>
    <w:basedOn w:val="DefaultParagraphFont"/>
    <w:rsid w:val="00860F5F"/>
  </w:style>
  <w:style w:type="character" w:customStyle="1" w:styleId="k">
    <w:name w:val="k"/>
    <w:basedOn w:val="DefaultParagraphFont"/>
    <w:rsid w:val="00860F5F"/>
  </w:style>
  <w:style w:type="character" w:customStyle="1" w:styleId="o">
    <w:name w:val="o"/>
    <w:basedOn w:val="DefaultParagraphFont"/>
    <w:rsid w:val="00860F5F"/>
  </w:style>
  <w:style w:type="character" w:customStyle="1" w:styleId="p">
    <w:name w:val="p"/>
    <w:basedOn w:val="DefaultParagraphFont"/>
    <w:rsid w:val="00860F5F"/>
  </w:style>
  <w:style w:type="character" w:customStyle="1" w:styleId="mi">
    <w:name w:val="mi"/>
    <w:basedOn w:val="DefaultParagraphFont"/>
    <w:rsid w:val="00860F5F"/>
  </w:style>
  <w:style w:type="character" w:customStyle="1" w:styleId="mf">
    <w:name w:val="mf"/>
    <w:basedOn w:val="DefaultParagraphFont"/>
    <w:rsid w:val="00860F5F"/>
  </w:style>
  <w:style w:type="character" w:customStyle="1" w:styleId="c1">
    <w:name w:val="c1"/>
    <w:basedOn w:val="DefaultParagraphFont"/>
    <w:rsid w:val="00860F5F"/>
  </w:style>
  <w:style w:type="character" w:customStyle="1" w:styleId="ow">
    <w:name w:val="ow"/>
    <w:basedOn w:val="DefaultParagraphFont"/>
    <w:rsid w:val="00860F5F"/>
  </w:style>
  <w:style w:type="character" w:customStyle="1" w:styleId="s1">
    <w:name w:val="s1"/>
    <w:basedOn w:val="DefaultParagraphFont"/>
    <w:rsid w:val="00860F5F"/>
  </w:style>
  <w:style w:type="character" w:styleId="Hyperlink">
    <w:name w:val="Hyperlink"/>
    <w:basedOn w:val="DefaultParagraphFont"/>
    <w:uiPriority w:val="99"/>
    <w:semiHidden/>
    <w:unhideWhenUsed/>
    <w:rsid w:val="003827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5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5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9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taquest.io/blog/free-datasets-for-project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aperswithcode.com/dataset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0</TotalTime>
  <Pages>4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d</dc:creator>
  <cp:lastModifiedBy>Admin</cp:lastModifiedBy>
  <cp:revision>12</cp:revision>
  <dcterms:created xsi:type="dcterms:W3CDTF">2021-02-08T11:48:00Z</dcterms:created>
  <dcterms:modified xsi:type="dcterms:W3CDTF">2023-08-02T12:44:00Z</dcterms:modified>
</cp:coreProperties>
</file>